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amian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otto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Guidizzolo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uidizzolo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1/12/200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2051737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amianobottoli04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